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2FB92" w14:textId="77777777" w:rsidR="00191379" w:rsidRDefault="00191379" w:rsidP="00191379">
      <w:pPr>
        <w:tabs>
          <w:tab w:val="right" w:pos="11160"/>
        </w:tabs>
        <w:rPr>
          <w:rFonts w:cs="Arial"/>
          <w:b/>
          <w:bCs/>
          <w:sz w:val="18"/>
        </w:rPr>
      </w:pPr>
      <w:r>
        <w:rPr>
          <w:rFonts w:cs="Arial"/>
          <w:b/>
          <w:bCs/>
          <w:sz w:val="18"/>
        </w:rPr>
        <w:t>Solano County Behavioral Health</w:t>
      </w:r>
    </w:p>
    <w:p w14:paraId="4BC9D439" w14:textId="77777777" w:rsidR="00191379" w:rsidRPr="00DC118B" w:rsidRDefault="00191379" w:rsidP="00B638B0">
      <w:pPr>
        <w:tabs>
          <w:tab w:val="right" w:pos="11160"/>
        </w:tabs>
        <w:ind w:right="-630"/>
        <w:rPr>
          <w:rFonts w:cs="Arial"/>
          <w:b/>
          <w:bCs/>
          <w:sz w:val="18"/>
        </w:rPr>
      </w:pPr>
      <w:r w:rsidRPr="00DC118B">
        <w:rPr>
          <w:rFonts w:cs="Arial"/>
          <w:b/>
          <w:bCs/>
          <w:sz w:val="18"/>
        </w:rPr>
        <w:t xml:space="preserve">Quality </w:t>
      </w:r>
      <w:r>
        <w:rPr>
          <w:rFonts w:cs="Arial"/>
          <w:b/>
          <w:bCs/>
          <w:sz w:val="18"/>
        </w:rPr>
        <w:t>Assurance</w:t>
      </w:r>
      <w:r w:rsidRPr="00DC118B">
        <w:rPr>
          <w:rFonts w:cs="Arial"/>
          <w:b/>
          <w:bCs/>
          <w:sz w:val="18"/>
        </w:rPr>
        <w:t>, MS 5-250</w:t>
      </w:r>
      <w:r w:rsidRPr="00DC118B">
        <w:rPr>
          <w:rFonts w:cs="Arial"/>
          <w:b/>
          <w:bCs/>
          <w:sz w:val="18"/>
        </w:rPr>
        <w:tab/>
        <w:t>PHONE (707) 784-8323</w:t>
      </w:r>
    </w:p>
    <w:p w14:paraId="18DF73CA" w14:textId="77777777" w:rsidR="00191379" w:rsidRPr="00DC118B" w:rsidRDefault="00191379" w:rsidP="00B638B0">
      <w:pPr>
        <w:tabs>
          <w:tab w:val="right" w:pos="11160"/>
        </w:tabs>
        <w:ind w:right="-630"/>
        <w:rPr>
          <w:rFonts w:cs="Arial"/>
          <w:b/>
          <w:bCs/>
          <w:sz w:val="18"/>
        </w:rPr>
      </w:pPr>
      <w:r w:rsidRPr="00DC118B">
        <w:rPr>
          <w:rFonts w:cs="Arial"/>
          <w:b/>
          <w:bCs/>
          <w:sz w:val="18"/>
        </w:rPr>
        <w:t>275 Beck Avenue</w:t>
      </w:r>
      <w:r w:rsidRPr="00DC118B">
        <w:rPr>
          <w:rFonts w:cs="Arial"/>
          <w:b/>
          <w:bCs/>
          <w:sz w:val="18"/>
        </w:rPr>
        <w:tab/>
        <w:t>FAX (707) 427-2774</w:t>
      </w:r>
    </w:p>
    <w:p w14:paraId="4F69C122" w14:textId="77777777" w:rsidR="00191379" w:rsidRPr="00DC118B" w:rsidRDefault="00191379" w:rsidP="00191379">
      <w:pPr>
        <w:tabs>
          <w:tab w:val="right" w:pos="11160"/>
        </w:tabs>
        <w:rPr>
          <w:rFonts w:cs="Arial"/>
          <w:b/>
          <w:bCs/>
          <w:sz w:val="18"/>
        </w:rPr>
      </w:pPr>
      <w:r w:rsidRPr="00DC118B">
        <w:rPr>
          <w:rFonts w:cs="Arial"/>
          <w:b/>
          <w:bCs/>
          <w:sz w:val="18"/>
        </w:rPr>
        <w:t>Fairfield, CA 94533-0677</w:t>
      </w:r>
    </w:p>
    <w:p w14:paraId="27230A66" w14:textId="77777777" w:rsidR="00191379" w:rsidRDefault="00191379" w:rsidP="00191379">
      <w:pPr>
        <w:rPr>
          <w:sz w:val="16"/>
          <w:szCs w:val="16"/>
        </w:rPr>
      </w:pPr>
    </w:p>
    <w:p w14:paraId="0652A4C1" w14:textId="77777777" w:rsidR="00191379" w:rsidRDefault="00191379" w:rsidP="00191379">
      <w:pPr>
        <w:jc w:val="both"/>
      </w:pPr>
    </w:p>
    <w:p w14:paraId="72C71191" w14:textId="77777777" w:rsidR="00B638B0" w:rsidRDefault="00B638B0" w:rsidP="00191379">
      <w:pPr>
        <w:rPr>
          <w:sz w:val="32"/>
          <w:szCs w:val="32"/>
        </w:rPr>
      </w:pPr>
    </w:p>
    <w:p w14:paraId="576DFD8C" w14:textId="1C0B6D46" w:rsidR="00B638B0" w:rsidRPr="00B638B0" w:rsidRDefault="00B638B0" w:rsidP="00191379">
      <w:pPr>
        <w:rPr>
          <w:sz w:val="32"/>
          <w:szCs w:val="32"/>
        </w:rPr>
      </w:pPr>
      <w:bookmarkStart w:id="0" w:name="_Hlk163131898"/>
      <w:r w:rsidRPr="00B638B0">
        <w:rPr>
          <w:sz w:val="32"/>
          <w:szCs w:val="32"/>
        </w:rPr>
        <w:t xml:space="preserve">How </w:t>
      </w:r>
      <w:r>
        <w:rPr>
          <w:sz w:val="32"/>
          <w:szCs w:val="32"/>
        </w:rPr>
        <w:t>Solano Behavioral Health Plan members can</w:t>
      </w:r>
      <w:r w:rsidRPr="00B638B0">
        <w:rPr>
          <w:sz w:val="32"/>
          <w:szCs w:val="32"/>
        </w:rPr>
        <w:t xml:space="preserve"> sign-up to get your health records from other providers (third-party apps) </w:t>
      </w:r>
    </w:p>
    <w:p w14:paraId="1C415D55" w14:textId="77777777" w:rsidR="00B638B0" w:rsidRDefault="00B638B0" w:rsidP="00191379"/>
    <w:bookmarkEnd w:id="0"/>
    <w:p w14:paraId="7C09C294" w14:textId="0FCFAA60" w:rsidR="00191379" w:rsidRDefault="00B638B0" w:rsidP="00B638B0">
      <w:pPr>
        <w:ind w:right="-630"/>
      </w:pPr>
      <w:r>
        <w:t xml:space="preserve">You will need a </w:t>
      </w:r>
      <w:proofErr w:type="spellStart"/>
      <w:r>
        <w:t>myHealthPointe</w:t>
      </w:r>
      <w:proofErr w:type="spellEnd"/>
      <w:r>
        <w:t xml:space="preserve"> account to access your records from other providers. If you do not already have a </w:t>
      </w:r>
      <w:proofErr w:type="spellStart"/>
      <w:r>
        <w:t>myHealthPointe</w:t>
      </w:r>
      <w:proofErr w:type="spellEnd"/>
      <w:r>
        <w:t xml:space="preserve"> account, please visit one of our Solano County Behavioral Health Plan Clinics below. At the front desk, please let the staff know that you would like to sign up for </w:t>
      </w:r>
      <w:proofErr w:type="spellStart"/>
      <w:r>
        <w:t>myHealthPointe</w:t>
      </w:r>
      <w:proofErr w:type="spellEnd"/>
      <w:r>
        <w:t xml:space="preserve">. </w:t>
      </w:r>
      <w:proofErr w:type="spellStart"/>
      <w:r>
        <w:t>myHealthPointe</w:t>
      </w:r>
      <w:proofErr w:type="spellEnd"/>
      <w:r>
        <w:t xml:space="preserve"> only allows you to get your health information from Solano County Behavioral Health Plan. Once you are signed up, you can click here </w:t>
      </w:r>
      <w:hyperlink r:id="rId11" w:history="1">
        <w:r>
          <w:rPr>
            <w:rStyle w:val="Hyperlink"/>
          </w:rPr>
          <w:t>Login (netsmartcloud.com)</w:t>
        </w:r>
      </w:hyperlink>
      <w:r>
        <w:t xml:space="preserve"> to log into your account:</w:t>
      </w:r>
    </w:p>
    <w:p w14:paraId="35228570" w14:textId="0865EC43" w:rsidR="00B638B0" w:rsidRDefault="00B638B0" w:rsidP="00B638B0">
      <w:pPr>
        <w:ind w:right="-630"/>
      </w:pPr>
    </w:p>
    <w:p w14:paraId="49258042" w14:textId="5CAC2E06" w:rsidR="00B638B0" w:rsidRDefault="00B638B0" w:rsidP="00B638B0">
      <w:pPr>
        <w:ind w:right="-630"/>
        <w:rPr>
          <w:rFonts w:asciiTheme="minorHAnsi" w:hAnsiTheme="minorHAnsi"/>
          <w:sz w:val="24"/>
          <w:szCs w:val="24"/>
        </w:rPr>
      </w:pPr>
    </w:p>
    <w:p w14:paraId="6721EF59" w14:textId="1BE8045F" w:rsidR="00B638B0" w:rsidRDefault="00B638B0" w:rsidP="008A27AB">
      <w:pPr>
        <w:tabs>
          <w:tab w:val="left" w:pos="360"/>
        </w:tabs>
        <w:rPr>
          <w:b/>
          <w:bCs/>
          <w:u w:val="single"/>
        </w:rPr>
        <w:sectPr w:rsidR="00B638B0" w:rsidSect="00B638B0">
          <w:headerReference w:type="first" r:id="rId12"/>
          <w:footerReference w:type="first" r:id="rId13"/>
          <w:pgSz w:w="12240" w:h="15840"/>
          <w:pgMar w:top="720" w:right="1440" w:bottom="1440" w:left="720" w:header="720" w:footer="720" w:gutter="0"/>
          <w:cols w:space="720"/>
          <w:titlePg/>
          <w:docGrid w:linePitch="360"/>
        </w:sectPr>
      </w:pPr>
    </w:p>
    <w:p w14:paraId="46DA61EF" w14:textId="2EFC7E97" w:rsidR="00B638B0" w:rsidRDefault="00B638B0" w:rsidP="00B638B0">
      <w:pPr>
        <w:tabs>
          <w:tab w:val="left" w:pos="360"/>
        </w:tabs>
        <w:ind w:firstLine="360"/>
      </w:pPr>
      <w:r>
        <w:rPr>
          <w:b/>
          <w:bCs/>
          <w:u w:val="single"/>
        </w:rPr>
        <w:t>A</w:t>
      </w:r>
      <w:r w:rsidRPr="00B638B0">
        <w:rPr>
          <w:b/>
          <w:bCs/>
          <w:u w:val="single"/>
        </w:rPr>
        <w:t>dult Clinics</w:t>
      </w:r>
      <w:r>
        <w:t xml:space="preserve">: </w:t>
      </w:r>
    </w:p>
    <w:p w14:paraId="34A0C67D" w14:textId="77777777" w:rsidR="00D952EE" w:rsidRDefault="00D952EE" w:rsidP="00D952EE">
      <w:pPr>
        <w:tabs>
          <w:tab w:val="left" w:pos="360"/>
        </w:tabs>
        <w:ind w:left="360"/>
      </w:pPr>
    </w:p>
    <w:p w14:paraId="6427F457" w14:textId="1FC0704C" w:rsidR="00D952EE" w:rsidRDefault="00D952EE" w:rsidP="00D952EE">
      <w:pPr>
        <w:tabs>
          <w:tab w:val="left" w:pos="360"/>
        </w:tabs>
        <w:ind w:left="360"/>
      </w:pPr>
      <w:r>
        <w:t>Fairfield OP Clinic </w:t>
      </w:r>
    </w:p>
    <w:p w14:paraId="6BD59D52" w14:textId="77777777" w:rsidR="00D952EE" w:rsidRDefault="00D952EE" w:rsidP="00D952EE">
      <w:pPr>
        <w:tabs>
          <w:tab w:val="left" w:pos="360"/>
        </w:tabs>
        <w:ind w:left="360"/>
      </w:pPr>
      <w:r>
        <w:t>2101 Courage Dr., </w:t>
      </w:r>
    </w:p>
    <w:p w14:paraId="01312BDB" w14:textId="77777777" w:rsidR="00D952EE" w:rsidRDefault="00D952EE" w:rsidP="00D952EE">
      <w:pPr>
        <w:tabs>
          <w:tab w:val="left" w:pos="360"/>
        </w:tabs>
        <w:ind w:left="360"/>
      </w:pPr>
      <w:r>
        <w:t>Fairfield, CA  94533 </w:t>
      </w:r>
    </w:p>
    <w:p w14:paraId="08B7902E" w14:textId="5DF6CB06" w:rsidR="00B638B0" w:rsidRDefault="00B638B0" w:rsidP="00D952EE">
      <w:pPr>
        <w:tabs>
          <w:tab w:val="left" w:pos="360"/>
        </w:tabs>
        <w:ind w:left="360"/>
      </w:pPr>
      <w:r>
        <w:t xml:space="preserve">Tel: </w:t>
      </w:r>
      <w:r w:rsidR="00D952EE">
        <w:t>707-784-2080</w:t>
      </w:r>
    </w:p>
    <w:p w14:paraId="5FD78323" w14:textId="69CECD60" w:rsidR="00D952EE" w:rsidRDefault="00D952EE" w:rsidP="00D952EE">
      <w:pPr>
        <w:tabs>
          <w:tab w:val="left" w:pos="360"/>
        </w:tabs>
        <w:ind w:left="360"/>
      </w:pPr>
    </w:p>
    <w:p w14:paraId="2951D4E5" w14:textId="77777777" w:rsidR="00D952EE" w:rsidRDefault="00D952EE" w:rsidP="00D952EE">
      <w:pPr>
        <w:tabs>
          <w:tab w:val="left" w:pos="360"/>
        </w:tabs>
        <w:ind w:left="360"/>
      </w:pPr>
      <w:r>
        <w:t>Vallejo Adult ICC</w:t>
      </w:r>
    </w:p>
    <w:p w14:paraId="43611508" w14:textId="77777777" w:rsidR="00D952EE" w:rsidRDefault="00D952EE" w:rsidP="00D952EE">
      <w:pPr>
        <w:tabs>
          <w:tab w:val="left" w:pos="360"/>
        </w:tabs>
        <w:ind w:left="360"/>
      </w:pPr>
      <w:r>
        <w:t>355 Tuolumne St., Ste 2500 </w:t>
      </w:r>
    </w:p>
    <w:p w14:paraId="3DA9B8C9" w14:textId="4261DA18" w:rsidR="00D952EE" w:rsidRDefault="00D952EE" w:rsidP="00D952EE">
      <w:pPr>
        <w:tabs>
          <w:tab w:val="left" w:pos="360"/>
        </w:tabs>
        <w:ind w:left="360"/>
      </w:pPr>
      <w:r>
        <w:t>Vallejo, CA 94590 </w:t>
      </w:r>
    </w:p>
    <w:p w14:paraId="3EF8B08C" w14:textId="0DEAB4DB" w:rsidR="00D952EE" w:rsidRDefault="00D952EE" w:rsidP="00D952EE">
      <w:pPr>
        <w:tabs>
          <w:tab w:val="left" w:pos="360"/>
        </w:tabs>
        <w:ind w:left="360"/>
      </w:pPr>
      <w:r>
        <w:t>Tel: 707-553-5331</w:t>
      </w:r>
    </w:p>
    <w:p w14:paraId="0028FEB1" w14:textId="3FBF8A91" w:rsidR="00D952EE" w:rsidRDefault="00D952EE" w:rsidP="00D952EE">
      <w:pPr>
        <w:tabs>
          <w:tab w:val="left" w:pos="360"/>
        </w:tabs>
        <w:ind w:left="360"/>
      </w:pPr>
    </w:p>
    <w:p w14:paraId="670DC6A4" w14:textId="77777777" w:rsidR="00D952EE" w:rsidRDefault="00D952EE" w:rsidP="00D952EE">
      <w:pPr>
        <w:tabs>
          <w:tab w:val="left" w:pos="360"/>
        </w:tabs>
        <w:ind w:left="360"/>
      </w:pPr>
      <w:r>
        <w:t>Vacaville Adult Clinic </w:t>
      </w:r>
    </w:p>
    <w:p w14:paraId="168A7738" w14:textId="77777777" w:rsidR="00D952EE" w:rsidRDefault="00D952EE" w:rsidP="00D952EE">
      <w:pPr>
        <w:tabs>
          <w:tab w:val="left" w:pos="360"/>
        </w:tabs>
        <w:ind w:left="360"/>
      </w:pPr>
      <w:r>
        <w:t>1119 East Monte Vista Ave., </w:t>
      </w:r>
    </w:p>
    <w:p w14:paraId="3233B458" w14:textId="49D4C852" w:rsidR="00D952EE" w:rsidRDefault="00D952EE" w:rsidP="00D952EE">
      <w:pPr>
        <w:tabs>
          <w:tab w:val="left" w:pos="360"/>
        </w:tabs>
        <w:ind w:left="360"/>
      </w:pPr>
      <w:r>
        <w:t>Vacaville, CA  95687 </w:t>
      </w:r>
    </w:p>
    <w:p w14:paraId="0315D7EC" w14:textId="1BF52BAA" w:rsidR="00D952EE" w:rsidRDefault="00D952EE" w:rsidP="00D952EE">
      <w:pPr>
        <w:tabs>
          <w:tab w:val="left" w:pos="360"/>
        </w:tabs>
        <w:ind w:left="360"/>
      </w:pPr>
      <w:r>
        <w:t>Tel: 707-469-4610</w:t>
      </w:r>
    </w:p>
    <w:p w14:paraId="146E527B" w14:textId="675EE749" w:rsidR="00B638B0" w:rsidRDefault="00B638B0" w:rsidP="00B638B0">
      <w:pPr>
        <w:tabs>
          <w:tab w:val="left" w:pos="360"/>
        </w:tabs>
        <w:ind w:left="360"/>
        <w:rPr>
          <w:rFonts w:asciiTheme="minorHAnsi" w:hAnsiTheme="minorHAnsi"/>
          <w:sz w:val="24"/>
          <w:szCs w:val="24"/>
        </w:rPr>
      </w:pPr>
    </w:p>
    <w:p w14:paraId="3EDBDAF9" w14:textId="136C5B2D" w:rsidR="00B638B0" w:rsidRDefault="00B638B0" w:rsidP="00B638B0">
      <w:pPr>
        <w:tabs>
          <w:tab w:val="left" w:pos="360"/>
        </w:tabs>
        <w:ind w:left="360"/>
        <w:rPr>
          <w:rFonts w:asciiTheme="minorHAnsi" w:hAnsiTheme="minorHAnsi"/>
          <w:sz w:val="24"/>
          <w:szCs w:val="24"/>
        </w:rPr>
      </w:pPr>
    </w:p>
    <w:p w14:paraId="3EF28339" w14:textId="78A0EC2F" w:rsidR="00B638B0" w:rsidRDefault="00B638B0" w:rsidP="00B638B0">
      <w:pPr>
        <w:tabs>
          <w:tab w:val="left" w:pos="360"/>
        </w:tabs>
        <w:ind w:left="360"/>
        <w:rPr>
          <w:rFonts w:asciiTheme="minorHAnsi" w:hAnsiTheme="minorHAnsi"/>
          <w:sz w:val="24"/>
          <w:szCs w:val="24"/>
        </w:rPr>
      </w:pPr>
    </w:p>
    <w:p w14:paraId="5091B60B" w14:textId="01019E4A" w:rsidR="00B638B0" w:rsidRDefault="00B638B0" w:rsidP="00B638B0">
      <w:pPr>
        <w:tabs>
          <w:tab w:val="left" w:pos="360"/>
        </w:tabs>
        <w:ind w:left="360"/>
        <w:rPr>
          <w:rFonts w:asciiTheme="minorHAnsi" w:hAnsiTheme="minorHAnsi"/>
          <w:sz w:val="24"/>
          <w:szCs w:val="24"/>
        </w:rPr>
      </w:pPr>
    </w:p>
    <w:p w14:paraId="36222BA4" w14:textId="57F0F33E" w:rsidR="00B638B0" w:rsidRDefault="00B638B0" w:rsidP="00B638B0">
      <w:pPr>
        <w:tabs>
          <w:tab w:val="left" w:pos="360"/>
        </w:tabs>
        <w:ind w:left="360"/>
        <w:rPr>
          <w:rFonts w:asciiTheme="minorHAnsi" w:hAnsiTheme="minorHAnsi"/>
          <w:sz w:val="24"/>
          <w:szCs w:val="24"/>
        </w:rPr>
      </w:pPr>
    </w:p>
    <w:p w14:paraId="51B06D76" w14:textId="78641CD5" w:rsidR="00B638B0" w:rsidRDefault="00B638B0" w:rsidP="00B638B0">
      <w:pPr>
        <w:tabs>
          <w:tab w:val="left" w:pos="360"/>
        </w:tabs>
        <w:ind w:left="360"/>
        <w:rPr>
          <w:rFonts w:asciiTheme="minorHAnsi" w:hAnsiTheme="minorHAnsi"/>
          <w:sz w:val="24"/>
          <w:szCs w:val="24"/>
        </w:rPr>
      </w:pPr>
    </w:p>
    <w:p w14:paraId="33B316D5" w14:textId="787FC22A" w:rsidR="00B638B0" w:rsidRDefault="00B638B0" w:rsidP="00B638B0">
      <w:pPr>
        <w:tabs>
          <w:tab w:val="left" w:pos="360"/>
        </w:tabs>
        <w:ind w:left="360"/>
        <w:rPr>
          <w:rFonts w:asciiTheme="minorHAnsi" w:hAnsiTheme="minorHAnsi"/>
          <w:sz w:val="24"/>
          <w:szCs w:val="24"/>
        </w:rPr>
      </w:pPr>
    </w:p>
    <w:p w14:paraId="5848CED3" w14:textId="7C33615F" w:rsidR="00B638B0" w:rsidRDefault="00B638B0" w:rsidP="00B638B0">
      <w:pPr>
        <w:tabs>
          <w:tab w:val="left" w:pos="360"/>
        </w:tabs>
        <w:ind w:left="360"/>
        <w:rPr>
          <w:rFonts w:asciiTheme="minorHAnsi" w:hAnsiTheme="minorHAnsi"/>
          <w:sz w:val="24"/>
          <w:szCs w:val="24"/>
        </w:rPr>
      </w:pPr>
    </w:p>
    <w:p w14:paraId="00158C68" w14:textId="77777777" w:rsidR="008A27AB" w:rsidRDefault="00D952EE" w:rsidP="00D952EE">
      <w:pPr>
        <w:tabs>
          <w:tab w:val="left" w:pos="36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ab/>
      </w:r>
    </w:p>
    <w:p w14:paraId="132FA106" w14:textId="77777777" w:rsidR="008A27AB" w:rsidRDefault="008A27AB" w:rsidP="00D952EE">
      <w:pPr>
        <w:tabs>
          <w:tab w:val="left" w:pos="360"/>
        </w:tabs>
        <w:rPr>
          <w:rFonts w:asciiTheme="minorHAnsi" w:hAnsiTheme="minorHAnsi"/>
          <w:sz w:val="24"/>
          <w:szCs w:val="24"/>
        </w:rPr>
      </w:pPr>
    </w:p>
    <w:p w14:paraId="02E091E8" w14:textId="25411D8D" w:rsidR="00B638B0" w:rsidRDefault="008A27AB" w:rsidP="00D952EE">
      <w:pPr>
        <w:tabs>
          <w:tab w:val="left" w:pos="360"/>
        </w:tabs>
        <w:rPr>
          <w:rFonts w:cs="Arial"/>
          <w:b/>
          <w:bCs/>
        </w:rPr>
      </w:pPr>
      <w:r>
        <w:rPr>
          <w:rFonts w:asciiTheme="minorHAnsi" w:hAnsiTheme="minorHAnsi"/>
          <w:sz w:val="24"/>
          <w:szCs w:val="24"/>
        </w:rPr>
        <w:tab/>
      </w:r>
      <w:r w:rsidR="00B638B0" w:rsidRPr="00B638B0">
        <w:rPr>
          <w:rFonts w:cs="Arial"/>
          <w:b/>
          <w:bCs/>
          <w:u w:val="single"/>
        </w:rPr>
        <w:t>Youth Clinics</w:t>
      </w:r>
      <w:r w:rsidR="00B638B0" w:rsidRPr="00B638B0">
        <w:rPr>
          <w:rFonts w:cs="Arial"/>
          <w:b/>
          <w:bCs/>
        </w:rPr>
        <w:t>:</w:t>
      </w:r>
    </w:p>
    <w:p w14:paraId="40412F4D" w14:textId="77777777" w:rsidR="00D952EE" w:rsidRDefault="00D952EE" w:rsidP="00D952EE">
      <w:pPr>
        <w:tabs>
          <w:tab w:val="left" w:pos="360"/>
        </w:tabs>
        <w:ind w:left="360"/>
      </w:pPr>
    </w:p>
    <w:p w14:paraId="4A93808E" w14:textId="2D2D5C78" w:rsidR="00D952EE" w:rsidRDefault="00D952EE" w:rsidP="00D952EE">
      <w:pPr>
        <w:tabs>
          <w:tab w:val="left" w:pos="360"/>
        </w:tabs>
        <w:ind w:left="360"/>
      </w:pPr>
      <w:r>
        <w:t>Fairfield Youth Clinic </w:t>
      </w:r>
    </w:p>
    <w:p w14:paraId="17B7A77F" w14:textId="77777777" w:rsidR="00D952EE" w:rsidRDefault="00D952EE" w:rsidP="00D952EE">
      <w:pPr>
        <w:tabs>
          <w:tab w:val="left" w:pos="360"/>
        </w:tabs>
        <w:ind w:left="360"/>
      </w:pPr>
      <w:r>
        <w:t>2101 Courage Dr. </w:t>
      </w:r>
    </w:p>
    <w:p w14:paraId="76DCEB4D" w14:textId="77777777" w:rsidR="00D952EE" w:rsidRDefault="00D952EE" w:rsidP="00D952EE">
      <w:pPr>
        <w:tabs>
          <w:tab w:val="left" w:pos="360"/>
        </w:tabs>
        <w:ind w:left="360"/>
      </w:pPr>
      <w:r>
        <w:t>Fairfield, CA 94533 </w:t>
      </w:r>
    </w:p>
    <w:p w14:paraId="67D6E7E4" w14:textId="59FB8807" w:rsidR="00B638B0" w:rsidRDefault="00D952EE" w:rsidP="00D952EE">
      <w:pPr>
        <w:tabs>
          <w:tab w:val="left" w:pos="360"/>
        </w:tabs>
      </w:pPr>
      <w:r>
        <w:tab/>
      </w:r>
      <w:r w:rsidR="00B638B0">
        <w:t xml:space="preserve">Tel: </w:t>
      </w:r>
      <w:r>
        <w:t>707-784-4900</w:t>
      </w:r>
    </w:p>
    <w:p w14:paraId="4FFE1291" w14:textId="611B2DF3" w:rsidR="00D952EE" w:rsidRDefault="00D952EE" w:rsidP="00D952EE">
      <w:pPr>
        <w:tabs>
          <w:tab w:val="left" w:pos="360"/>
        </w:tabs>
      </w:pPr>
    </w:p>
    <w:p w14:paraId="6F8055EF" w14:textId="77777777" w:rsidR="00D952EE" w:rsidRDefault="00D952EE" w:rsidP="00D952EE">
      <w:pPr>
        <w:tabs>
          <w:tab w:val="left" w:pos="360"/>
        </w:tabs>
      </w:pPr>
      <w:r>
        <w:tab/>
      </w:r>
      <w:r>
        <w:t>Vallejo Youth Clinic</w:t>
      </w:r>
    </w:p>
    <w:p w14:paraId="296D9974" w14:textId="0568B31B" w:rsidR="00D952EE" w:rsidRDefault="00D952EE" w:rsidP="00D952EE">
      <w:pPr>
        <w:tabs>
          <w:tab w:val="left" w:pos="360"/>
        </w:tabs>
      </w:pPr>
      <w:r>
        <w:tab/>
      </w:r>
      <w:r>
        <w:t>355 Tuolumne St., Ste 2500 </w:t>
      </w:r>
    </w:p>
    <w:p w14:paraId="6ABEA4FB" w14:textId="07219654" w:rsidR="00D952EE" w:rsidRDefault="00D952EE" w:rsidP="00D952EE">
      <w:pPr>
        <w:tabs>
          <w:tab w:val="left" w:pos="360"/>
        </w:tabs>
      </w:pPr>
      <w:r>
        <w:tab/>
      </w:r>
      <w:r>
        <w:t>Vallejo, CA 94590 </w:t>
      </w:r>
    </w:p>
    <w:p w14:paraId="2E90DB53" w14:textId="48FAAF47" w:rsidR="00D952EE" w:rsidRDefault="00D952EE" w:rsidP="00D952EE">
      <w:pPr>
        <w:tabs>
          <w:tab w:val="left" w:pos="360"/>
        </w:tabs>
      </w:pPr>
      <w:r>
        <w:tab/>
        <w:t>Tel: 707-553-5811</w:t>
      </w:r>
    </w:p>
    <w:p w14:paraId="3A10C336" w14:textId="301DB5BA" w:rsidR="00D952EE" w:rsidRDefault="00D952EE" w:rsidP="00D952EE">
      <w:pPr>
        <w:tabs>
          <w:tab w:val="left" w:pos="360"/>
        </w:tabs>
      </w:pPr>
    </w:p>
    <w:p w14:paraId="585E836E" w14:textId="77777777" w:rsidR="00D952EE" w:rsidRDefault="00D952EE" w:rsidP="00D952EE">
      <w:pPr>
        <w:tabs>
          <w:tab w:val="left" w:pos="360"/>
        </w:tabs>
      </w:pPr>
      <w:r>
        <w:tab/>
      </w:r>
      <w:r>
        <w:t>Vacaville Children’s Clinic </w:t>
      </w:r>
    </w:p>
    <w:p w14:paraId="3CE50740" w14:textId="6570D63C" w:rsidR="00D952EE" w:rsidRDefault="00D952EE" w:rsidP="00D952EE">
      <w:pPr>
        <w:tabs>
          <w:tab w:val="left" w:pos="360"/>
        </w:tabs>
      </w:pPr>
      <w:r>
        <w:tab/>
      </w:r>
      <w:r>
        <w:t>1119 East Monte Vista Ave. </w:t>
      </w:r>
    </w:p>
    <w:p w14:paraId="7ED16281" w14:textId="4E691651" w:rsidR="00D952EE" w:rsidRDefault="00D952EE" w:rsidP="00D952EE">
      <w:pPr>
        <w:tabs>
          <w:tab w:val="left" w:pos="360"/>
        </w:tabs>
      </w:pPr>
      <w:r>
        <w:tab/>
      </w:r>
      <w:r>
        <w:t>Vacaville, CA 95687 </w:t>
      </w:r>
    </w:p>
    <w:p w14:paraId="3089FCC4" w14:textId="26620F84" w:rsidR="00D952EE" w:rsidRDefault="00D952EE" w:rsidP="00D952EE">
      <w:pPr>
        <w:tabs>
          <w:tab w:val="left" w:pos="360"/>
        </w:tabs>
      </w:pPr>
      <w:r>
        <w:tab/>
        <w:t>Tel: 707-469-4540</w:t>
      </w:r>
    </w:p>
    <w:p w14:paraId="5F388C45" w14:textId="77777777" w:rsidR="00B638B0" w:rsidRPr="00B638B0" w:rsidRDefault="00B638B0" w:rsidP="00B638B0">
      <w:pPr>
        <w:tabs>
          <w:tab w:val="left" w:pos="360"/>
        </w:tabs>
        <w:ind w:left="360"/>
        <w:rPr>
          <w:rFonts w:cs="Arial"/>
          <w:b/>
          <w:bCs/>
        </w:rPr>
      </w:pPr>
    </w:p>
    <w:sectPr w:rsidR="00B638B0" w:rsidRPr="00B638B0" w:rsidSect="00B638B0">
      <w:type w:val="continuous"/>
      <w:pgSz w:w="12240" w:h="15840"/>
      <w:pgMar w:top="720" w:right="1440" w:bottom="1440" w:left="72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35A27E" w14:textId="77777777" w:rsidR="00301253" w:rsidRDefault="00301253" w:rsidP="004B6D5A">
      <w:r>
        <w:separator/>
      </w:r>
    </w:p>
  </w:endnote>
  <w:endnote w:type="continuationSeparator" w:id="0">
    <w:p w14:paraId="1E9D905C" w14:textId="77777777" w:rsidR="00301253" w:rsidRDefault="00301253" w:rsidP="004B6D5A">
      <w:r>
        <w:continuationSeparator/>
      </w:r>
    </w:p>
  </w:endnote>
  <w:endnote w:type="continuationNotice" w:id="1">
    <w:p w14:paraId="2F02E7D0" w14:textId="77777777" w:rsidR="00301253" w:rsidRDefault="003012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 Premr Pro">
    <w:altName w:val="Constantia"/>
    <w:panose1 w:val="00000000000000000000"/>
    <w:charset w:val="00"/>
    <w:family w:val="roman"/>
    <w:notTrueType/>
    <w:pitch w:val="variable"/>
    <w:sig w:usb0="00000001" w:usb1="5000E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540" w:type="dxa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260"/>
      <w:gridCol w:w="1350"/>
      <w:gridCol w:w="1170"/>
      <w:gridCol w:w="1530"/>
      <w:gridCol w:w="1260"/>
      <w:gridCol w:w="1710"/>
      <w:gridCol w:w="1260"/>
    </w:tblGrid>
    <w:tr w:rsidR="0042579F" w:rsidRPr="00D072B8" w14:paraId="38C3FCB9" w14:textId="77777777" w:rsidTr="0042579F">
      <w:trPr>
        <w:cantSplit/>
        <w:trHeight w:val="432"/>
      </w:trPr>
      <w:tc>
        <w:tcPr>
          <w:tcW w:w="1260" w:type="dxa"/>
          <w:tcBorders>
            <w:top w:val="nil"/>
            <w:left w:val="nil"/>
            <w:bottom w:val="nil"/>
            <w:right w:val="nil"/>
          </w:tcBorders>
        </w:tcPr>
        <w:p w14:paraId="761DFC93" w14:textId="77777777" w:rsidR="0042579F" w:rsidRPr="00D072B8" w:rsidRDefault="0042579F" w:rsidP="00D072B8">
          <w:pPr>
            <w:jc w:val="center"/>
            <w:rPr>
              <w:rFonts w:ascii="Tahoma" w:eastAsia="Times New Roman" w:hAnsi="Tahoma" w:cs="Tahoma"/>
              <w:color w:val="969696"/>
              <w:sz w:val="16"/>
              <w:szCs w:val="16"/>
            </w:rPr>
          </w:pPr>
          <w:r>
            <w:rPr>
              <w:rFonts w:ascii="Tahoma" w:hAnsi="Tahoma" w:cs="Tahoma"/>
              <w:color w:val="A6A6A6" w:themeColor="background1" w:themeShade="A6"/>
              <w:sz w:val="16"/>
              <w:szCs w:val="16"/>
            </w:rPr>
            <w:t>Administrative Services</w:t>
          </w:r>
        </w:p>
      </w:tc>
      <w:tc>
        <w:tcPr>
          <w:tcW w:w="1350" w:type="dxa"/>
          <w:tcBorders>
            <w:top w:val="nil"/>
            <w:left w:val="nil"/>
            <w:bottom w:val="nil"/>
            <w:right w:val="nil"/>
          </w:tcBorders>
        </w:tcPr>
        <w:p w14:paraId="776F98C6" w14:textId="77777777" w:rsidR="0042579F" w:rsidRPr="00D072B8" w:rsidRDefault="0042579F" w:rsidP="00987276">
          <w:pPr>
            <w:jc w:val="center"/>
            <w:rPr>
              <w:rFonts w:ascii="Tahoma" w:eastAsia="Times New Roman" w:hAnsi="Tahoma" w:cs="Tahoma"/>
              <w:color w:val="969696"/>
              <w:sz w:val="16"/>
              <w:szCs w:val="16"/>
            </w:rPr>
          </w:pPr>
          <w:r w:rsidRPr="00D072B8">
            <w:rPr>
              <w:rFonts w:ascii="Tahoma" w:hAnsi="Tahoma" w:cs="Tahoma"/>
              <w:color w:val="A6A6A6" w:themeColor="background1" w:themeShade="A6"/>
              <w:sz w:val="16"/>
              <w:szCs w:val="16"/>
            </w:rPr>
            <w:t>Behavioral Health Services</w:t>
          </w:r>
        </w:p>
      </w:tc>
      <w:tc>
        <w:tcPr>
          <w:tcW w:w="1170" w:type="dxa"/>
          <w:tcBorders>
            <w:top w:val="nil"/>
            <w:left w:val="nil"/>
            <w:bottom w:val="nil"/>
            <w:right w:val="nil"/>
          </w:tcBorders>
        </w:tcPr>
        <w:p w14:paraId="0F44CA0F" w14:textId="77777777" w:rsidR="0042579F" w:rsidRPr="00D072B8" w:rsidRDefault="0042579F" w:rsidP="00987276">
          <w:pPr>
            <w:jc w:val="center"/>
            <w:rPr>
              <w:rFonts w:ascii="Tahoma" w:eastAsia="Times New Roman" w:hAnsi="Tahoma" w:cs="Tahoma"/>
              <w:color w:val="969696"/>
              <w:sz w:val="16"/>
              <w:szCs w:val="16"/>
            </w:rPr>
          </w:pPr>
          <w:r w:rsidRPr="00D072B8">
            <w:rPr>
              <w:rFonts w:ascii="Tahoma" w:hAnsi="Tahoma" w:cs="Tahoma"/>
              <w:color w:val="A6A6A6" w:themeColor="background1" w:themeShade="A6"/>
              <w:sz w:val="16"/>
              <w:szCs w:val="16"/>
            </w:rPr>
            <w:t>Child Welfare Services</w:t>
          </w:r>
        </w:p>
      </w:tc>
      <w:tc>
        <w:tcPr>
          <w:tcW w:w="1530" w:type="dxa"/>
          <w:tcBorders>
            <w:top w:val="nil"/>
            <w:left w:val="nil"/>
            <w:bottom w:val="nil"/>
            <w:right w:val="nil"/>
          </w:tcBorders>
        </w:tcPr>
        <w:p w14:paraId="5D086B1A" w14:textId="77777777" w:rsidR="0042579F" w:rsidRPr="00D072B8" w:rsidRDefault="0042579F" w:rsidP="00987276">
          <w:pPr>
            <w:jc w:val="center"/>
            <w:rPr>
              <w:rFonts w:ascii="Tahoma" w:eastAsia="Times New Roman" w:hAnsi="Tahoma" w:cs="Tahoma"/>
              <w:color w:val="969696"/>
              <w:sz w:val="16"/>
              <w:szCs w:val="16"/>
            </w:rPr>
          </w:pPr>
          <w:r w:rsidRPr="00D072B8">
            <w:rPr>
              <w:rFonts w:ascii="Tahoma" w:hAnsi="Tahoma" w:cs="Tahoma"/>
              <w:color w:val="A6A6A6" w:themeColor="background1" w:themeShade="A6"/>
              <w:sz w:val="16"/>
              <w:szCs w:val="16"/>
            </w:rPr>
            <w:t>Employment &amp; Eligibility Services</w:t>
          </w:r>
        </w:p>
      </w:tc>
      <w:tc>
        <w:tcPr>
          <w:tcW w:w="1260" w:type="dxa"/>
          <w:tcBorders>
            <w:top w:val="nil"/>
            <w:left w:val="nil"/>
            <w:bottom w:val="nil"/>
            <w:right w:val="nil"/>
          </w:tcBorders>
        </w:tcPr>
        <w:p w14:paraId="2701B37E" w14:textId="77777777" w:rsidR="0042579F" w:rsidRPr="00D072B8" w:rsidRDefault="0042579F" w:rsidP="00987276">
          <w:pPr>
            <w:jc w:val="center"/>
            <w:rPr>
              <w:rFonts w:ascii="Tahoma" w:eastAsia="Times New Roman" w:hAnsi="Tahoma" w:cs="Tahoma"/>
              <w:color w:val="969696"/>
              <w:sz w:val="16"/>
              <w:szCs w:val="16"/>
            </w:rPr>
          </w:pPr>
          <w:r w:rsidRPr="00D072B8">
            <w:rPr>
              <w:rFonts w:ascii="Tahoma" w:hAnsi="Tahoma" w:cs="Tahoma"/>
              <w:color w:val="A6A6A6" w:themeColor="background1" w:themeShade="A6"/>
              <w:sz w:val="16"/>
              <w:szCs w:val="16"/>
            </w:rPr>
            <w:t>Medical Services</w:t>
          </w:r>
        </w:p>
      </w:tc>
      <w:tc>
        <w:tcPr>
          <w:tcW w:w="1710" w:type="dxa"/>
          <w:tcBorders>
            <w:top w:val="nil"/>
            <w:left w:val="nil"/>
            <w:bottom w:val="nil"/>
            <w:right w:val="nil"/>
          </w:tcBorders>
        </w:tcPr>
        <w:p w14:paraId="074FA399" w14:textId="77777777" w:rsidR="0042579F" w:rsidRPr="00D072B8" w:rsidRDefault="0042579F" w:rsidP="00D072B8">
          <w:pPr>
            <w:jc w:val="center"/>
            <w:rPr>
              <w:rFonts w:ascii="Tahoma" w:eastAsia="Times New Roman" w:hAnsi="Tahoma" w:cs="Tahoma"/>
              <w:color w:val="969696"/>
              <w:sz w:val="16"/>
              <w:szCs w:val="16"/>
            </w:rPr>
          </w:pPr>
          <w:r w:rsidRPr="00D072B8">
            <w:rPr>
              <w:rFonts w:ascii="Tahoma" w:hAnsi="Tahoma" w:cs="Tahoma"/>
              <w:color w:val="A6A6A6" w:themeColor="background1" w:themeShade="A6"/>
              <w:sz w:val="16"/>
              <w:szCs w:val="16"/>
            </w:rPr>
            <w:t>Older &amp; Disabled Adult Services</w:t>
          </w:r>
        </w:p>
      </w:tc>
      <w:tc>
        <w:tcPr>
          <w:tcW w:w="1260" w:type="dxa"/>
          <w:tcBorders>
            <w:top w:val="nil"/>
            <w:left w:val="nil"/>
            <w:bottom w:val="nil"/>
            <w:right w:val="nil"/>
          </w:tcBorders>
        </w:tcPr>
        <w:p w14:paraId="1543C840" w14:textId="77777777" w:rsidR="0042579F" w:rsidRPr="00D072B8" w:rsidRDefault="0042579F" w:rsidP="00987276">
          <w:pPr>
            <w:jc w:val="center"/>
            <w:rPr>
              <w:rFonts w:ascii="Tahoma" w:hAnsi="Tahoma" w:cs="Tahoma"/>
              <w:color w:val="A6A6A6" w:themeColor="background1" w:themeShade="A6"/>
              <w:sz w:val="16"/>
              <w:szCs w:val="16"/>
            </w:rPr>
          </w:pPr>
          <w:r w:rsidRPr="00D072B8">
            <w:rPr>
              <w:rFonts w:ascii="Tahoma" w:hAnsi="Tahoma" w:cs="Tahoma"/>
              <w:color w:val="A6A6A6" w:themeColor="background1" w:themeShade="A6"/>
              <w:sz w:val="16"/>
              <w:szCs w:val="16"/>
            </w:rPr>
            <w:t xml:space="preserve">Public Health Services </w:t>
          </w:r>
        </w:p>
      </w:tc>
    </w:tr>
  </w:tbl>
  <w:p w14:paraId="51C3111C" w14:textId="77777777" w:rsidR="00642CE7" w:rsidRPr="00D072B8" w:rsidRDefault="00642CE7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E7061D" w14:textId="77777777" w:rsidR="00301253" w:rsidRDefault="00301253" w:rsidP="004B6D5A">
      <w:r>
        <w:separator/>
      </w:r>
    </w:p>
  </w:footnote>
  <w:footnote w:type="continuationSeparator" w:id="0">
    <w:p w14:paraId="468FA072" w14:textId="77777777" w:rsidR="00301253" w:rsidRDefault="00301253" w:rsidP="004B6D5A">
      <w:r>
        <w:continuationSeparator/>
      </w:r>
    </w:p>
  </w:footnote>
  <w:footnote w:type="continuationNotice" w:id="1">
    <w:p w14:paraId="35974AD2" w14:textId="77777777" w:rsidR="00301253" w:rsidRDefault="003012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4F4834" w14:textId="41D23648" w:rsidR="00642CE7" w:rsidRDefault="00CE779A" w:rsidP="00EA3C98">
    <w:pPr>
      <w:pStyle w:val="Header"/>
    </w:pPr>
    <w:r w:rsidRPr="003C3387"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00819367" wp14:editId="2ECAD059">
              <wp:simplePos x="0" y="0"/>
              <wp:positionH relativeFrom="rightMargin">
                <wp:posOffset>-1428750</wp:posOffset>
              </wp:positionH>
              <wp:positionV relativeFrom="page">
                <wp:posOffset>485775</wp:posOffset>
              </wp:positionV>
              <wp:extent cx="1821180" cy="1219200"/>
              <wp:effectExtent l="0" t="0" r="7620" b="0"/>
              <wp:wrapTight wrapText="bothSides">
                <wp:wrapPolygon edited="0">
                  <wp:start x="0" y="0"/>
                  <wp:lineTo x="0" y="21263"/>
                  <wp:lineTo x="21464" y="21263"/>
                  <wp:lineTo x="21464" y="0"/>
                  <wp:lineTo x="0" y="0"/>
                </wp:wrapPolygon>
              </wp:wrapTight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1180" cy="1219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A51417E" w14:textId="25B62B12" w:rsidR="00CE779A" w:rsidRDefault="00CE779A" w:rsidP="00C373CC">
                          <w:pPr>
                            <w:jc w:val="right"/>
                            <w:rPr>
                              <w:rFonts w:ascii="Tahoma" w:hAnsi="Tahoma" w:cs="Tahoma"/>
                              <w:b/>
                              <w:bCs/>
                              <w:color w:val="969696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hAnsi="Tahoma" w:cs="Tahoma"/>
                              <w:b/>
                              <w:bCs/>
                              <w:color w:val="969696"/>
                              <w:sz w:val="16"/>
                              <w:szCs w:val="16"/>
                            </w:rPr>
                            <w:t>EMERY COWAN, LPCC</w:t>
                          </w:r>
                        </w:p>
                        <w:p w14:paraId="589F2588" w14:textId="72E603C5" w:rsidR="00CE779A" w:rsidRDefault="00490D22" w:rsidP="00C373CC">
                          <w:pPr>
                            <w:jc w:val="right"/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 xml:space="preserve">Chief Deputy, Behavioral Health </w:t>
                          </w:r>
                        </w:p>
                        <w:p w14:paraId="4C5F8BB7" w14:textId="178D59A2" w:rsidR="00A81C65" w:rsidRPr="00CE779A" w:rsidRDefault="00A81C65" w:rsidP="00C373CC">
                          <w:pPr>
                            <w:spacing w:after="120"/>
                            <w:jc w:val="right"/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>ECowan@solanocounty.com</w:t>
                          </w:r>
                        </w:p>
                        <w:p w14:paraId="1E794B60" w14:textId="3F25FC8A" w:rsidR="008A6D37" w:rsidRDefault="008A6D37" w:rsidP="008A6D37">
                          <w:pPr>
                            <w:jc w:val="right"/>
                            <w:rPr>
                              <w:rFonts w:ascii="Tahoma" w:hAnsi="Tahoma" w:cs="Tahoma"/>
                              <w:b/>
                              <w:bCs/>
                              <w:color w:val="969696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hAnsi="Tahoma" w:cs="Tahoma"/>
                              <w:b/>
                              <w:bCs/>
                              <w:color w:val="969696"/>
                              <w:sz w:val="16"/>
                              <w:szCs w:val="16"/>
                            </w:rPr>
                            <w:t>JEN</w:t>
                          </w:r>
                          <w:r w:rsidR="00B13AAD">
                            <w:rPr>
                              <w:rFonts w:ascii="Tahoma" w:hAnsi="Tahoma" w:cs="Tahoma"/>
                              <w:b/>
                              <w:bCs/>
                              <w:color w:val="969696"/>
                              <w:sz w:val="16"/>
                              <w:szCs w:val="16"/>
                            </w:rPr>
                            <w:t>NIFER</w:t>
                          </w:r>
                          <w:r>
                            <w:rPr>
                              <w:rFonts w:ascii="Tahoma" w:hAnsi="Tahoma" w:cs="Tahoma"/>
                              <w:b/>
                              <w:bCs/>
                              <w:color w:val="969696"/>
                              <w:sz w:val="16"/>
                              <w:szCs w:val="16"/>
                            </w:rPr>
                            <w:t xml:space="preserve"> MULLANE</w:t>
                          </w:r>
                          <w:r w:rsidR="00B13AAD">
                            <w:t xml:space="preserve">, </w:t>
                          </w:r>
                          <w:r w:rsidR="00B13AAD" w:rsidRPr="00B13AAD">
                            <w:rPr>
                              <w:rFonts w:ascii="Tahoma" w:hAnsi="Tahoma" w:cs="Tahoma"/>
                              <w:b/>
                              <w:bCs/>
                              <w:color w:val="969696"/>
                              <w:sz w:val="16"/>
                              <w:szCs w:val="16"/>
                            </w:rPr>
                            <w:t>LPCC, M-RAS</w:t>
                          </w:r>
                          <w:r>
                            <w:rPr>
                              <w:rFonts w:ascii="Tahoma" w:hAnsi="Tahoma" w:cs="Tahoma"/>
                              <w:b/>
                              <w:bCs/>
                              <w:color w:val="969696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2E4D653D" w14:textId="7D2B99D8" w:rsidR="008A6D37" w:rsidRDefault="008A6D37" w:rsidP="008A6D37">
                          <w:pPr>
                            <w:jc w:val="right"/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 xml:space="preserve">Deputy Director, Behavioral Health </w:t>
                          </w:r>
                        </w:p>
                        <w:p w14:paraId="6A3193F3" w14:textId="286A7088" w:rsidR="008A6D37" w:rsidRPr="00CE779A" w:rsidRDefault="008A6D37" w:rsidP="008A6D37">
                          <w:pPr>
                            <w:spacing w:after="120"/>
                            <w:jc w:val="right"/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>JMullane@solanocounty.com</w:t>
                          </w:r>
                        </w:p>
                        <w:p w14:paraId="4D5DAD32" w14:textId="0B05B35D" w:rsidR="00642CE7" w:rsidRPr="003314B6" w:rsidRDefault="00C373CC" w:rsidP="008A6D37">
                          <w:pPr>
                            <w:jc w:val="right"/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>(</w:t>
                          </w:r>
                          <w:r w:rsidR="00642CE7" w:rsidRPr="00100DD2"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>707) 784-8320</w:t>
                          </w:r>
                          <w:r w:rsidR="003314B6"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 xml:space="preserve"> </w:t>
                          </w:r>
                          <w:hyperlink r:id="rId1" w:history="1">
                            <w:r w:rsidR="003314B6" w:rsidRPr="003314B6">
                              <w:rPr>
                                <w:rStyle w:val="Hyperlink"/>
                                <w:rFonts w:ascii="Tahoma" w:hAnsi="Tahoma" w:cs="Tahoma"/>
                                <w:sz w:val="16"/>
                                <w:szCs w:val="16"/>
                              </w:rPr>
                              <w:t>www.solanocounty.com/depts/bh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81936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-112.5pt;margin-top:38.25pt;width:143.4pt;height:96pt;z-index:-25165772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" filled="f" stroked="f" strokeweight=".5pt">
              <v:textbox inset="0,0,0,0">
                <w:txbxContent>
                  <w:p w14:paraId="4A51417E" w14:textId="25B62B12" w:rsidR="00CE779A" w:rsidRDefault="00CE779A" w:rsidP="00C373CC">
                    <w:pPr>
                      <w:jc w:val="right"/>
                      <w:rPr>
                        <w:rFonts w:ascii="Tahoma" w:hAnsi="Tahoma" w:cs="Tahoma"/>
                        <w:b/>
                        <w:bCs/>
                        <w:color w:val="969696"/>
                        <w:sz w:val="16"/>
                        <w:szCs w:val="16"/>
                      </w:rPr>
                    </w:pPr>
                    <w:r>
                      <w:rPr>
                        <w:rFonts w:ascii="Tahoma" w:hAnsi="Tahoma" w:cs="Tahoma"/>
                        <w:b/>
                        <w:bCs/>
                        <w:color w:val="969696"/>
                        <w:sz w:val="16"/>
                        <w:szCs w:val="16"/>
                      </w:rPr>
                      <w:t>EMERY COWAN, LPCC</w:t>
                    </w:r>
                  </w:p>
                  <w:p w14:paraId="589F2588" w14:textId="72E603C5" w:rsidR="00CE779A" w:rsidRDefault="00490D22" w:rsidP="00C373CC">
                    <w:pPr>
                      <w:jc w:val="right"/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  <w: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 xml:space="preserve">Chief Deputy, Behavioral Health </w:t>
                    </w:r>
                  </w:p>
                  <w:p w14:paraId="4C5F8BB7" w14:textId="178D59A2" w:rsidR="00A81C65" w:rsidRPr="00CE779A" w:rsidRDefault="00A81C65" w:rsidP="00C373CC">
                    <w:pPr>
                      <w:spacing w:after="120"/>
                      <w:jc w:val="right"/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  <w: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>ECowan@solanocounty.com</w:t>
                    </w:r>
                  </w:p>
                  <w:p w14:paraId="1E794B60" w14:textId="3F25FC8A" w:rsidR="008A6D37" w:rsidRDefault="008A6D37" w:rsidP="008A6D37">
                    <w:pPr>
                      <w:jc w:val="right"/>
                      <w:rPr>
                        <w:rFonts w:ascii="Tahoma" w:hAnsi="Tahoma" w:cs="Tahoma"/>
                        <w:b/>
                        <w:bCs/>
                        <w:color w:val="969696"/>
                        <w:sz w:val="16"/>
                        <w:szCs w:val="16"/>
                      </w:rPr>
                    </w:pPr>
                    <w:r>
                      <w:rPr>
                        <w:rFonts w:ascii="Tahoma" w:hAnsi="Tahoma" w:cs="Tahoma"/>
                        <w:b/>
                        <w:bCs/>
                        <w:color w:val="969696"/>
                        <w:sz w:val="16"/>
                        <w:szCs w:val="16"/>
                      </w:rPr>
                      <w:t>JEN</w:t>
                    </w:r>
                    <w:r w:rsidR="00B13AAD">
                      <w:rPr>
                        <w:rFonts w:ascii="Tahoma" w:hAnsi="Tahoma" w:cs="Tahoma"/>
                        <w:b/>
                        <w:bCs/>
                        <w:color w:val="969696"/>
                        <w:sz w:val="16"/>
                        <w:szCs w:val="16"/>
                      </w:rPr>
                      <w:t>NIFER</w:t>
                    </w:r>
                    <w:r>
                      <w:rPr>
                        <w:rFonts w:ascii="Tahoma" w:hAnsi="Tahoma" w:cs="Tahoma"/>
                        <w:b/>
                        <w:bCs/>
                        <w:color w:val="969696"/>
                        <w:sz w:val="16"/>
                        <w:szCs w:val="16"/>
                      </w:rPr>
                      <w:t xml:space="preserve"> MULLANE</w:t>
                    </w:r>
                    <w:r w:rsidR="00B13AAD">
                      <w:t xml:space="preserve">, </w:t>
                    </w:r>
                    <w:r w:rsidR="00B13AAD" w:rsidRPr="00B13AAD">
                      <w:rPr>
                        <w:rFonts w:ascii="Tahoma" w:hAnsi="Tahoma" w:cs="Tahoma"/>
                        <w:b/>
                        <w:bCs/>
                        <w:color w:val="969696"/>
                        <w:sz w:val="16"/>
                        <w:szCs w:val="16"/>
                      </w:rPr>
                      <w:t>LPCC, M-RAS</w:t>
                    </w:r>
                    <w:r>
                      <w:rPr>
                        <w:rFonts w:ascii="Tahoma" w:hAnsi="Tahoma" w:cs="Tahoma"/>
                        <w:b/>
                        <w:bCs/>
                        <w:color w:val="969696"/>
                        <w:sz w:val="16"/>
                        <w:szCs w:val="16"/>
                      </w:rPr>
                      <w:t xml:space="preserve"> </w:t>
                    </w:r>
                  </w:p>
                  <w:p w14:paraId="2E4D653D" w14:textId="7D2B99D8" w:rsidR="008A6D37" w:rsidRDefault="008A6D37" w:rsidP="008A6D37">
                    <w:pPr>
                      <w:jc w:val="right"/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  <w: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 xml:space="preserve">Deputy Director, Behavioral Health </w:t>
                    </w:r>
                  </w:p>
                  <w:p w14:paraId="6A3193F3" w14:textId="286A7088" w:rsidR="008A6D37" w:rsidRPr="00CE779A" w:rsidRDefault="008A6D37" w:rsidP="008A6D37">
                    <w:pPr>
                      <w:spacing w:after="120"/>
                      <w:jc w:val="right"/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  <w: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>JMullane@solanocounty.com</w:t>
                    </w:r>
                  </w:p>
                  <w:p w14:paraId="4D5DAD32" w14:textId="0B05B35D" w:rsidR="00642CE7" w:rsidRPr="003314B6" w:rsidRDefault="00C373CC" w:rsidP="008A6D37">
                    <w:pPr>
                      <w:jc w:val="right"/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  <w: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>(</w:t>
                    </w:r>
                    <w:r w:rsidR="00642CE7" w:rsidRPr="00100DD2"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>707) 784-8320</w:t>
                    </w:r>
                    <w:r w:rsidR="003314B6"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 xml:space="preserve"> </w:t>
                    </w:r>
                    <w:hyperlink r:id="rId2" w:history="1">
                      <w:r w:rsidR="003314B6" w:rsidRPr="003314B6">
                        <w:rPr>
                          <w:rStyle w:val="Hyperlink"/>
                          <w:rFonts w:ascii="Tahoma" w:hAnsi="Tahoma" w:cs="Tahoma"/>
                          <w:sz w:val="16"/>
                          <w:szCs w:val="16"/>
                        </w:rPr>
                        <w:t>www.solanocounty.com/depts/bh</w:t>
                      </w:r>
                    </w:hyperlink>
                  </w:p>
                </w:txbxContent>
              </v:textbox>
              <w10:wrap type="tight" anchorx="margin" anchory="page"/>
            </v:shape>
          </w:pict>
        </mc:Fallback>
      </mc:AlternateContent>
    </w:r>
    <w:r w:rsidR="003B7B93"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5C2759D7" wp14:editId="200E053D">
              <wp:simplePos x="0" y="0"/>
              <wp:positionH relativeFrom="margin">
                <wp:align>center</wp:align>
              </wp:positionH>
              <wp:positionV relativeFrom="paragraph">
                <wp:posOffset>-114300</wp:posOffset>
              </wp:positionV>
              <wp:extent cx="3305175" cy="1379855"/>
              <wp:effectExtent l="0" t="0" r="9525" b="0"/>
              <wp:wrapTight wrapText="bothSides">
                <wp:wrapPolygon edited="0">
                  <wp:start x="0" y="0"/>
                  <wp:lineTo x="0" y="5666"/>
                  <wp:lineTo x="498" y="9543"/>
                  <wp:lineTo x="498" y="21173"/>
                  <wp:lineTo x="20168" y="21173"/>
                  <wp:lineTo x="20168" y="9543"/>
                  <wp:lineTo x="21538" y="5666"/>
                  <wp:lineTo x="21538" y="0"/>
                  <wp:lineTo x="0" y="0"/>
                </wp:wrapPolygon>
              </wp:wrapTight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05175" cy="1379855"/>
                        <a:chOff x="-118625" y="0"/>
                        <a:chExt cx="3166570" cy="1381224"/>
                      </a:xfrm>
                    </wpg:grpSpPr>
                    <wps:wsp>
                      <wps:cNvPr id="16" name="Text Box 16"/>
                      <wps:cNvSpPr txBox="1"/>
                      <wps:spPr>
                        <a:xfrm>
                          <a:off x="-118625" y="0"/>
                          <a:ext cx="3166570" cy="362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62E879" w14:textId="77777777" w:rsidR="00642CE7" w:rsidRDefault="00642CE7" w:rsidP="00E67C4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</w:rPr>
                              <w:t>DEPARTMENT OF HEALTH &amp; SOCIAL SERVICES</w:t>
                            </w:r>
                          </w:p>
                          <w:p w14:paraId="727D49DD" w14:textId="77777777" w:rsidR="00642CE7" w:rsidRPr="00CE779A" w:rsidRDefault="00642CE7" w:rsidP="00E67C4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  <w:r w:rsidRPr="00CE779A"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>Behavioral Health Services Divi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" name="Picture 17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71574"/>
                          <a:ext cx="2828925" cy="10096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C2759D7" id="Group 15" o:spid="_x0000_s1027" style="position:absolute;margin-left:0;margin-top:-9pt;width:260.25pt;height:108.65pt;z-index:251656704;mso-position-horizontal:center;mso-position-horizontal-relative:margin;mso-width-relative:margin;mso-height-relative:margin" coordorigin="-1186" coordsize="31665,1381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0/////////////////////////////////////////+vR////////&#10;//////////////////////////////////fp/v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HN1///////////&#10;////////////////////////////3a+Wt/T/////////////////////////////////////xYxo&#10;p+f/////////////////////////////////////zJyJpOf/////////////////////////////&#10;////////+s67xvX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9zFvfX/////////////////////////////////////v5N6hcX/&#10;///////////////////////////////////bkFs9Zaj2////////////////////////////////&#10;//68dTQAVJvr/////////////////////////////////9OUfkksTprs////////////////////&#10;////////////2NTKs35lbaX5////////////////////////////////////9MWur8n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">
              <v:shape id="Text Box 16" o:spid="_x0000_s1028" type="#_x0000_t202" style="position:absolute;left:-1186;width:31665;height:362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" filled="f" stroked="f" strokeweight=".5pt">
                <v:textbox inset="0,0,0,0">
                  <w:txbxContent>
                    <w:p w14:paraId="4962E879" w14:textId="77777777" w:rsidR="00642CE7" w:rsidRDefault="00642CE7" w:rsidP="00E67C44">
                      <w:pPr>
                        <w:jc w:val="center"/>
                        <w:rPr>
                          <w:rFonts w:ascii="Tahoma" w:hAnsi="Tahoma" w:cs="Tahoma"/>
                          <w:b/>
                        </w:rPr>
                      </w:pPr>
                      <w:r>
                        <w:rPr>
                          <w:rFonts w:ascii="Tahoma" w:hAnsi="Tahoma" w:cs="Tahoma"/>
                          <w:b/>
                        </w:rPr>
                        <w:t>DEPARTMENT OF HEALTH &amp; SOCIAL SERVICES</w:t>
                      </w:r>
                    </w:p>
                    <w:p w14:paraId="727D49DD" w14:textId="77777777" w:rsidR="00642CE7" w:rsidRPr="00CE779A" w:rsidRDefault="00642CE7" w:rsidP="00E67C44">
                      <w:pPr>
                        <w:jc w:val="center"/>
                        <w:rPr>
                          <w:rFonts w:ascii="Tahoma" w:hAnsi="Tahoma" w:cs="Tahoma"/>
                          <w:b/>
                          <w:bCs/>
                        </w:rPr>
                      </w:pPr>
                      <w:r w:rsidRPr="00CE779A">
                        <w:rPr>
                          <w:rFonts w:ascii="Tahoma" w:hAnsi="Tahoma" w:cs="Tahoma"/>
                          <w:b/>
                          <w:bCs/>
                        </w:rPr>
                        <w:t>Behavioral Health Services Division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29" type="#_x0000_t75" style="position:absolute;top:3715;width:28289;height:10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">
                <v:imagedata r:id="rId4" o:title=""/>
              </v:shape>
              <w10:wrap type="tight" anchorx="margin"/>
            </v:group>
          </w:pict>
        </mc:Fallback>
      </mc:AlternateContent>
    </w:r>
    <w:r w:rsidR="00642CE7"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7A074BB" wp14:editId="6979AF96">
              <wp:simplePos x="0" y="0"/>
              <wp:positionH relativeFrom="page">
                <wp:posOffset>457200</wp:posOffset>
              </wp:positionH>
              <wp:positionV relativeFrom="paragraph">
                <wp:posOffset>74930</wp:posOffset>
              </wp:positionV>
              <wp:extent cx="1746250" cy="1133475"/>
              <wp:effectExtent l="0" t="0" r="635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6250" cy="11334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61C417" w14:textId="77777777" w:rsidR="00642CE7" w:rsidRPr="0062370F" w:rsidRDefault="00642CE7" w:rsidP="00100DD2">
                          <w:pPr>
                            <w:rPr>
                              <w:rFonts w:ascii="Tahoma" w:hAnsi="Tahoma" w:cs="Tahoma"/>
                              <w:b/>
                              <w:color w:val="969696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hAnsi="Tahoma" w:cs="Tahoma"/>
                              <w:b/>
                              <w:color w:val="969696"/>
                              <w:sz w:val="16"/>
                              <w:szCs w:val="16"/>
                            </w:rPr>
                            <w:t>GERALD HUBER</w:t>
                          </w:r>
                        </w:p>
                        <w:p w14:paraId="32AC5B55" w14:textId="77777777" w:rsidR="00642CE7" w:rsidRDefault="00642CE7" w:rsidP="00100DD2">
                          <w:pP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>Director</w:t>
                          </w:r>
                        </w:p>
                        <w:p w14:paraId="19388F78" w14:textId="76E58B67" w:rsidR="00642CE7" w:rsidRPr="0062370F" w:rsidRDefault="00A81C65" w:rsidP="00100DD2">
                          <w:pP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>GRH</w:t>
                          </w:r>
                          <w:r w:rsidR="00642CE7"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>uber@solanocounty.com</w:t>
                          </w:r>
                        </w:p>
                        <w:p w14:paraId="29E49BED" w14:textId="3B087344" w:rsidR="00642CE7" w:rsidRDefault="00642CE7" w:rsidP="00100DD2">
                          <w:pP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  <w:r w:rsidRPr="0062370F"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>(707) 784-</w:t>
                          </w:r>
                          <w: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>8400</w:t>
                          </w:r>
                        </w:p>
                        <w:p w14:paraId="4E3AC375" w14:textId="77777777" w:rsidR="00DB4EB6" w:rsidRPr="0062370F" w:rsidRDefault="00DB4EB6" w:rsidP="00100DD2">
                          <w:pP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</w:p>
                        <w:p w14:paraId="423EA8D1" w14:textId="77777777" w:rsidR="00642CE7" w:rsidRPr="0062370F" w:rsidRDefault="00642CE7" w:rsidP="00100DD2">
                          <w:pPr>
                            <w:rPr>
                              <w:rFonts w:ascii="Tahoma" w:hAnsi="Tahoma" w:cs="Tahoma"/>
                              <w:color w:val="969696"/>
                              <w:sz w:val="6"/>
                              <w:szCs w:val="16"/>
                            </w:rPr>
                          </w:pPr>
                        </w:p>
                        <w:p w14:paraId="69E7234D" w14:textId="739A673C" w:rsidR="008B6039" w:rsidRDefault="00D65331" w:rsidP="00100DD2">
                          <w:pPr>
                            <w:rPr>
                              <w:rFonts w:ascii="Tahoma" w:hAnsi="Tahoma" w:cs="Tahoma"/>
                              <w:b/>
                              <w:color w:val="969696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hAnsi="Tahoma" w:cs="Tahoma"/>
                              <w:b/>
                              <w:color w:val="969696"/>
                              <w:sz w:val="16"/>
                              <w:szCs w:val="16"/>
                            </w:rPr>
                            <w:t>ROGER ROBINSON</w:t>
                          </w:r>
                        </w:p>
                        <w:p w14:paraId="24A6C554" w14:textId="105D648D" w:rsidR="00642CE7" w:rsidRDefault="00642CE7" w:rsidP="00100DD2">
                          <w:pP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  <w:r w:rsidRPr="0062370F"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>Ass</w:t>
                          </w:r>
                          <w: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>istant Director</w:t>
                          </w:r>
                        </w:p>
                        <w:p w14:paraId="5BA8BB6C" w14:textId="77777777" w:rsidR="00D65331" w:rsidRDefault="00D65331" w:rsidP="00E67C44">
                          <w:pP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  <w:r w:rsidRPr="00D65331"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  <w:t xml:space="preserve">RERobinson@SolanoCounty.com </w:t>
                          </w:r>
                        </w:p>
                        <w:p w14:paraId="168B8916" w14:textId="3A7696E7" w:rsidR="00642CE7" w:rsidRPr="00C45F88" w:rsidRDefault="00642CE7" w:rsidP="00E67C44">
                          <w:pPr>
                            <w:rPr>
                              <w:rFonts w:ascii="Tahoma" w:hAnsi="Tahoma" w:cs="Tahoma"/>
                              <w:color w:val="969696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7A074BB" id="Text Box 12" o:spid="_x0000_s1030" type="#_x0000_t202" style="position:absolute;margin-left:36pt;margin-top:5.9pt;width:137.5pt;height:89.25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" filled="f" stroked="f" strokeweight=".5pt">
              <v:textbox inset="0,0,0,0">
                <w:txbxContent>
                  <w:p w14:paraId="2561C417" w14:textId="77777777" w:rsidR="00642CE7" w:rsidRPr="0062370F" w:rsidRDefault="00642CE7" w:rsidP="00100DD2">
                    <w:pPr>
                      <w:rPr>
                        <w:rFonts w:ascii="Tahoma" w:hAnsi="Tahoma" w:cs="Tahoma"/>
                        <w:b/>
                        <w:color w:val="969696"/>
                        <w:sz w:val="16"/>
                        <w:szCs w:val="16"/>
                      </w:rPr>
                    </w:pPr>
                    <w:r>
                      <w:rPr>
                        <w:rFonts w:ascii="Tahoma" w:hAnsi="Tahoma" w:cs="Tahoma"/>
                        <w:b/>
                        <w:color w:val="969696"/>
                        <w:sz w:val="16"/>
                        <w:szCs w:val="16"/>
                      </w:rPr>
                      <w:t>GERALD HUBER</w:t>
                    </w:r>
                  </w:p>
                  <w:p w14:paraId="32AC5B55" w14:textId="77777777" w:rsidR="00642CE7" w:rsidRDefault="00642CE7" w:rsidP="00100DD2">
                    <w:pP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  <w: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>Director</w:t>
                    </w:r>
                  </w:p>
                  <w:p w14:paraId="19388F78" w14:textId="76E58B67" w:rsidR="00642CE7" w:rsidRPr="0062370F" w:rsidRDefault="00A81C65" w:rsidP="00100DD2">
                    <w:pP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  <w: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>GRH</w:t>
                    </w:r>
                    <w:r w:rsidR="00642CE7"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>uber@solanocounty.com</w:t>
                    </w:r>
                  </w:p>
                  <w:p w14:paraId="29E49BED" w14:textId="3B087344" w:rsidR="00642CE7" w:rsidRDefault="00642CE7" w:rsidP="00100DD2">
                    <w:pP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  <w:r w:rsidRPr="0062370F"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>(707) 784-</w:t>
                    </w:r>
                    <w: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>8400</w:t>
                    </w:r>
                  </w:p>
                  <w:p w14:paraId="4E3AC375" w14:textId="77777777" w:rsidR="00DB4EB6" w:rsidRPr="0062370F" w:rsidRDefault="00DB4EB6" w:rsidP="00100DD2">
                    <w:pP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</w:p>
                  <w:p w14:paraId="423EA8D1" w14:textId="77777777" w:rsidR="00642CE7" w:rsidRPr="0062370F" w:rsidRDefault="00642CE7" w:rsidP="00100DD2">
                    <w:pPr>
                      <w:rPr>
                        <w:rFonts w:ascii="Tahoma" w:hAnsi="Tahoma" w:cs="Tahoma"/>
                        <w:color w:val="969696"/>
                        <w:sz w:val="6"/>
                        <w:szCs w:val="16"/>
                      </w:rPr>
                    </w:pPr>
                  </w:p>
                  <w:p w14:paraId="69E7234D" w14:textId="739A673C" w:rsidR="008B6039" w:rsidRDefault="00D65331" w:rsidP="00100DD2">
                    <w:pPr>
                      <w:rPr>
                        <w:rFonts w:ascii="Tahoma" w:hAnsi="Tahoma" w:cs="Tahoma"/>
                        <w:b/>
                        <w:color w:val="969696"/>
                        <w:sz w:val="16"/>
                        <w:szCs w:val="16"/>
                      </w:rPr>
                    </w:pPr>
                    <w:r>
                      <w:rPr>
                        <w:rFonts w:ascii="Tahoma" w:hAnsi="Tahoma" w:cs="Tahoma"/>
                        <w:b/>
                        <w:color w:val="969696"/>
                        <w:sz w:val="16"/>
                        <w:szCs w:val="16"/>
                      </w:rPr>
                      <w:t>ROGER ROBINSON</w:t>
                    </w:r>
                  </w:p>
                  <w:p w14:paraId="24A6C554" w14:textId="105D648D" w:rsidR="00642CE7" w:rsidRDefault="00642CE7" w:rsidP="00100DD2">
                    <w:pP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  <w:r w:rsidRPr="0062370F"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>Ass</w:t>
                    </w:r>
                    <w: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>istant Director</w:t>
                    </w:r>
                  </w:p>
                  <w:p w14:paraId="5BA8BB6C" w14:textId="77777777" w:rsidR="00D65331" w:rsidRDefault="00D65331" w:rsidP="00E67C44">
                    <w:pP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  <w:r w:rsidRPr="00D65331"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  <w:t xml:space="preserve">RERobinson@SolanoCounty.com </w:t>
                    </w:r>
                  </w:p>
                  <w:p w14:paraId="168B8916" w14:textId="3A7696E7" w:rsidR="00642CE7" w:rsidRPr="00C45F88" w:rsidRDefault="00642CE7" w:rsidP="00E67C44">
                    <w:pPr>
                      <w:rPr>
                        <w:rFonts w:ascii="Tahoma" w:hAnsi="Tahoma" w:cs="Tahoma"/>
                        <w:color w:val="969696"/>
                        <w:sz w:val="16"/>
                        <w:szCs w:val="16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</w:p>
  <w:p w14:paraId="7C91A4CA" w14:textId="77777777" w:rsidR="00642CE7" w:rsidRDefault="00642CE7" w:rsidP="00EA3C98">
    <w:pPr>
      <w:pStyle w:val="Header"/>
    </w:pPr>
  </w:p>
  <w:p w14:paraId="7A6BD889" w14:textId="77777777" w:rsidR="00642CE7" w:rsidRDefault="00642CE7" w:rsidP="00EA3C98">
    <w:pPr>
      <w:pStyle w:val="Header"/>
    </w:pPr>
  </w:p>
  <w:p w14:paraId="165EF170" w14:textId="77777777" w:rsidR="00642CE7" w:rsidRDefault="00642CE7" w:rsidP="00EA3C98">
    <w:pPr>
      <w:pStyle w:val="Header"/>
    </w:pPr>
  </w:p>
  <w:p w14:paraId="53611E4B" w14:textId="77777777" w:rsidR="00642CE7" w:rsidRDefault="00642CE7" w:rsidP="00EA3C98">
    <w:pPr>
      <w:pStyle w:val="Header"/>
    </w:pPr>
  </w:p>
  <w:p w14:paraId="4FD3FD76" w14:textId="77777777" w:rsidR="00642CE7" w:rsidRDefault="00642CE7" w:rsidP="00EA3C98">
    <w:pPr>
      <w:pStyle w:val="Header"/>
    </w:pPr>
  </w:p>
  <w:p w14:paraId="12AF6605" w14:textId="77777777" w:rsidR="00642CE7" w:rsidRDefault="00642CE7" w:rsidP="00EA3C98">
    <w:pPr>
      <w:pStyle w:val="Header"/>
    </w:pPr>
  </w:p>
  <w:p w14:paraId="6DE99299" w14:textId="77777777" w:rsidR="00642CE7" w:rsidRDefault="00642CE7" w:rsidP="00EA3C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EB6403"/>
    <w:multiLevelType w:val="hybridMultilevel"/>
    <w:tmpl w:val="0D26E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677B4"/>
    <w:multiLevelType w:val="hybridMultilevel"/>
    <w:tmpl w:val="11F895D0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02120ED"/>
    <w:multiLevelType w:val="hybridMultilevel"/>
    <w:tmpl w:val="00D680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83547"/>
    <w:multiLevelType w:val="hybridMultilevel"/>
    <w:tmpl w:val="CCA8D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jUwNDezNDA1MjZQ0lEKTi0uzszPAykwrAUA1CwJcywAAAA="/>
  </w:docVars>
  <w:rsids>
    <w:rsidRoot w:val="004B6D5A"/>
    <w:rsid w:val="00004A7C"/>
    <w:rsid w:val="00036504"/>
    <w:rsid w:val="00044F88"/>
    <w:rsid w:val="000605DA"/>
    <w:rsid w:val="00060E3C"/>
    <w:rsid w:val="00061A71"/>
    <w:rsid w:val="000634F3"/>
    <w:rsid w:val="0009075F"/>
    <w:rsid w:val="00093C39"/>
    <w:rsid w:val="000A0021"/>
    <w:rsid w:val="000A1F6A"/>
    <w:rsid w:val="000A4A89"/>
    <w:rsid w:val="000B7D00"/>
    <w:rsid w:val="000C0527"/>
    <w:rsid w:val="000D140A"/>
    <w:rsid w:val="000D5457"/>
    <w:rsid w:val="000E01E0"/>
    <w:rsid w:val="000E0FEF"/>
    <w:rsid w:val="000E616C"/>
    <w:rsid w:val="000F737E"/>
    <w:rsid w:val="001100F7"/>
    <w:rsid w:val="001109E1"/>
    <w:rsid w:val="00116437"/>
    <w:rsid w:val="00125379"/>
    <w:rsid w:val="00160248"/>
    <w:rsid w:val="00161B0A"/>
    <w:rsid w:val="00165D03"/>
    <w:rsid w:val="001728F8"/>
    <w:rsid w:val="0017357C"/>
    <w:rsid w:val="00180816"/>
    <w:rsid w:val="00186AF2"/>
    <w:rsid w:val="00191379"/>
    <w:rsid w:val="001A28C6"/>
    <w:rsid w:val="001A3EEE"/>
    <w:rsid w:val="001A5D4F"/>
    <w:rsid w:val="001B063A"/>
    <w:rsid w:val="001B2A3C"/>
    <w:rsid w:val="001E1C7B"/>
    <w:rsid w:val="001E1E44"/>
    <w:rsid w:val="00216C22"/>
    <w:rsid w:val="00217A37"/>
    <w:rsid w:val="00217D52"/>
    <w:rsid w:val="002206E0"/>
    <w:rsid w:val="0023317F"/>
    <w:rsid w:val="0023717A"/>
    <w:rsid w:val="00241E3D"/>
    <w:rsid w:val="00245BF7"/>
    <w:rsid w:val="00250382"/>
    <w:rsid w:val="0025098F"/>
    <w:rsid w:val="00262AA7"/>
    <w:rsid w:val="0027208D"/>
    <w:rsid w:val="00274ABB"/>
    <w:rsid w:val="0028519E"/>
    <w:rsid w:val="00294BB0"/>
    <w:rsid w:val="002A3D8C"/>
    <w:rsid w:val="002A7A3F"/>
    <w:rsid w:val="002B7790"/>
    <w:rsid w:val="002C5880"/>
    <w:rsid w:val="002C7206"/>
    <w:rsid w:val="002D2A6C"/>
    <w:rsid w:val="002D2B51"/>
    <w:rsid w:val="002E187D"/>
    <w:rsid w:val="002F099F"/>
    <w:rsid w:val="002F28E3"/>
    <w:rsid w:val="0030004F"/>
    <w:rsid w:val="00301253"/>
    <w:rsid w:val="00302A9C"/>
    <w:rsid w:val="00312E17"/>
    <w:rsid w:val="00314A14"/>
    <w:rsid w:val="003314B6"/>
    <w:rsid w:val="003437AA"/>
    <w:rsid w:val="00345277"/>
    <w:rsid w:val="0035098A"/>
    <w:rsid w:val="00367AFF"/>
    <w:rsid w:val="00384B8D"/>
    <w:rsid w:val="003B7B93"/>
    <w:rsid w:val="003C2FD7"/>
    <w:rsid w:val="003C38BB"/>
    <w:rsid w:val="003D44AF"/>
    <w:rsid w:val="003F6F78"/>
    <w:rsid w:val="0042579F"/>
    <w:rsid w:val="00427A6A"/>
    <w:rsid w:val="0043050B"/>
    <w:rsid w:val="00431B9D"/>
    <w:rsid w:val="00432761"/>
    <w:rsid w:val="0043476A"/>
    <w:rsid w:val="00443986"/>
    <w:rsid w:val="00447457"/>
    <w:rsid w:val="00452883"/>
    <w:rsid w:val="004639FF"/>
    <w:rsid w:val="0046635B"/>
    <w:rsid w:val="00472EB7"/>
    <w:rsid w:val="004822D3"/>
    <w:rsid w:val="00490D22"/>
    <w:rsid w:val="00491A8B"/>
    <w:rsid w:val="004972FC"/>
    <w:rsid w:val="004A005F"/>
    <w:rsid w:val="004A1EF5"/>
    <w:rsid w:val="004A2D69"/>
    <w:rsid w:val="004B6D5A"/>
    <w:rsid w:val="004C038F"/>
    <w:rsid w:val="004C37A9"/>
    <w:rsid w:val="004D3F80"/>
    <w:rsid w:val="004E34D7"/>
    <w:rsid w:val="004E426F"/>
    <w:rsid w:val="004E4E85"/>
    <w:rsid w:val="004F1608"/>
    <w:rsid w:val="004F1B4D"/>
    <w:rsid w:val="005028A1"/>
    <w:rsid w:val="00506A5D"/>
    <w:rsid w:val="00510B06"/>
    <w:rsid w:val="00510BFA"/>
    <w:rsid w:val="00520A99"/>
    <w:rsid w:val="00526AFC"/>
    <w:rsid w:val="005350C2"/>
    <w:rsid w:val="005365BE"/>
    <w:rsid w:val="00537462"/>
    <w:rsid w:val="005452CF"/>
    <w:rsid w:val="00556A69"/>
    <w:rsid w:val="00566BE3"/>
    <w:rsid w:val="00575874"/>
    <w:rsid w:val="00575B02"/>
    <w:rsid w:val="00576890"/>
    <w:rsid w:val="00584A11"/>
    <w:rsid w:val="00586748"/>
    <w:rsid w:val="00590E4C"/>
    <w:rsid w:val="00592F94"/>
    <w:rsid w:val="005A53EA"/>
    <w:rsid w:val="005A6E09"/>
    <w:rsid w:val="005B3CFF"/>
    <w:rsid w:val="005C10F9"/>
    <w:rsid w:val="005D29B0"/>
    <w:rsid w:val="005D3CA7"/>
    <w:rsid w:val="005D4CCE"/>
    <w:rsid w:val="005D61C7"/>
    <w:rsid w:val="005E344B"/>
    <w:rsid w:val="00611DA0"/>
    <w:rsid w:val="00616289"/>
    <w:rsid w:val="0062370F"/>
    <w:rsid w:val="00636AB4"/>
    <w:rsid w:val="00642CE7"/>
    <w:rsid w:val="00643B90"/>
    <w:rsid w:val="00646D81"/>
    <w:rsid w:val="00653CD5"/>
    <w:rsid w:val="0066577C"/>
    <w:rsid w:val="00666628"/>
    <w:rsid w:val="00677675"/>
    <w:rsid w:val="00683CE6"/>
    <w:rsid w:val="00685A51"/>
    <w:rsid w:val="006910C6"/>
    <w:rsid w:val="006930A9"/>
    <w:rsid w:val="0069671E"/>
    <w:rsid w:val="006A32ED"/>
    <w:rsid w:val="006A6034"/>
    <w:rsid w:val="006A6140"/>
    <w:rsid w:val="006C6D19"/>
    <w:rsid w:val="006C72FD"/>
    <w:rsid w:val="006D1B3B"/>
    <w:rsid w:val="006E3903"/>
    <w:rsid w:val="007131AC"/>
    <w:rsid w:val="00714E9D"/>
    <w:rsid w:val="007207E6"/>
    <w:rsid w:val="007265A6"/>
    <w:rsid w:val="00726673"/>
    <w:rsid w:val="00730AEF"/>
    <w:rsid w:val="00750D73"/>
    <w:rsid w:val="00770DD2"/>
    <w:rsid w:val="007931E1"/>
    <w:rsid w:val="00797187"/>
    <w:rsid w:val="007A7B83"/>
    <w:rsid w:val="007B2EF4"/>
    <w:rsid w:val="007B4DBB"/>
    <w:rsid w:val="007B7192"/>
    <w:rsid w:val="007C5561"/>
    <w:rsid w:val="007D320D"/>
    <w:rsid w:val="007D402F"/>
    <w:rsid w:val="007D4B2F"/>
    <w:rsid w:val="007E35AD"/>
    <w:rsid w:val="007E4222"/>
    <w:rsid w:val="00810140"/>
    <w:rsid w:val="00846935"/>
    <w:rsid w:val="008508EA"/>
    <w:rsid w:val="008544EC"/>
    <w:rsid w:val="00860582"/>
    <w:rsid w:val="00864108"/>
    <w:rsid w:val="008808AF"/>
    <w:rsid w:val="00896BCE"/>
    <w:rsid w:val="008A27AB"/>
    <w:rsid w:val="008A6D37"/>
    <w:rsid w:val="008B0BB9"/>
    <w:rsid w:val="008B570F"/>
    <w:rsid w:val="008B6039"/>
    <w:rsid w:val="008C2AA3"/>
    <w:rsid w:val="008F2778"/>
    <w:rsid w:val="008F2810"/>
    <w:rsid w:val="008F4FCC"/>
    <w:rsid w:val="00900629"/>
    <w:rsid w:val="009043A6"/>
    <w:rsid w:val="0091329A"/>
    <w:rsid w:val="00914E9E"/>
    <w:rsid w:val="00915708"/>
    <w:rsid w:val="009231C1"/>
    <w:rsid w:val="0092531C"/>
    <w:rsid w:val="00951B03"/>
    <w:rsid w:val="009526F3"/>
    <w:rsid w:val="0095448A"/>
    <w:rsid w:val="00956185"/>
    <w:rsid w:val="0096606B"/>
    <w:rsid w:val="00967752"/>
    <w:rsid w:val="00977F5E"/>
    <w:rsid w:val="00985928"/>
    <w:rsid w:val="00987276"/>
    <w:rsid w:val="00992CB0"/>
    <w:rsid w:val="009B144C"/>
    <w:rsid w:val="009B1488"/>
    <w:rsid w:val="009B18FF"/>
    <w:rsid w:val="009B71C6"/>
    <w:rsid w:val="009C2F7A"/>
    <w:rsid w:val="009D6CE9"/>
    <w:rsid w:val="00A11224"/>
    <w:rsid w:val="00A204AE"/>
    <w:rsid w:val="00A37A55"/>
    <w:rsid w:val="00A43352"/>
    <w:rsid w:val="00A456D2"/>
    <w:rsid w:val="00A45BB4"/>
    <w:rsid w:val="00A81C65"/>
    <w:rsid w:val="00A90026"/>
    <w:rsid w:val="00A95CA3"/>
    <w:rsid w:val="00AA2210"/>
    <w:rsid w:val="00AA4EA2"/>
    <w:rsid w:val="00AB1FE5"/>
    <w:rsid w:val="00AB1FF6"/>
    <w:rsid w:val="00AD4F50"/>
    <w:rsid w:val="00AE5C8E"/>
    <w:rsid w:val="00AF6426"/>
    <w:rsid w:val="00B03497"/>
    <w:rsid w:val="00B13AAD"/>
    <w:rsid w:val="00B25F79"/>
    <w:rsid w:val="00B30F2F"/>
    <w:rsid w:val="00B34058"/>
    <w:rsid w:val="00B3409A"/>
    <w:rsid w:val="00B44305"/>
    <w:rsid w:val="00B56EE1"/>
    <w:rsid w:val="00B638B0"/>
    <w:rsid w:val="00B63DED"/>
    <w:rsid w:val="00B75440"/>
    <w:rsid w:val="00B76586"/>
    <w:rsid w:val="00B959CA"/>
    <w:rsid w:val="00B977EF"/>
    <w:rsid w:val="00BB06E2"/>
    <w:rsid w:val="00BB3904"/>
    <w:rsid w:val="00BC5F09"/>
    <w:rsid w:val="00BD6CB6"/>
    <w:rsid w:val="00BE23E2"/>
    <w:rsid w:val="00BF1ECC"/>
    <w:rsid w:val="00BF2A64"/>
    <w:rsid w:val="00BF4ACB"/>
    <w:rsid w:val="00C055C5"/>
    <w:rsid w:val="00C34325"/>
    <w:rsid w:val="00C373CC"/>
    <w:rsid w:val="00C45F88"/>
    <w:rsid w:val="00C50E70"/>
    <w:rsid w:val="00C55E75"/>
    <w:rsid w:val="00C5776A"/>
    <w:rsid w:val="00C6589F"/>
    <w:rsid w:val="00C74519"/>
    <w:rsid w:val="00CA72C9"/>
    <w:rsid w:val="00CB4B94"/>
    <w:rsid w:val="00CB606C"/>
    <w:rsid w:val="00CB736F"/>
    <w:rsid w:val="00CC10C9"/>
    <w:rsid w:val="00CE779A"/>
    <w:rsid w:val="00D072B8"/>
    <w:rsid w:val="00D12A26"/>
    <w:rsid w:val="00D22EE2"/>
    <w:rsid w:val="00D25DE7"/>
    <w:rsid w:val="00D317AD"/>
    <w:rsid w:val="00D31D65"/>
    <w:rsid w:val="00D36F35"/>
    <w:rsid w:val="00D61D7C"/>
    <w:rsid w:val="00D62CB8"/>
    <w:rsid w:val="00D640FC"/>
    <w:rsid w:val="00D65331"/>
    <w:rsid w:val="00D706F8"/>
    <w:rsid w:val="00D756A9"/>
    <w:rsid w:val="00D80620"/>
    <w:rsid w:val="00D90F0F"/>
    <w:rsid w:val="00D952EE"/>
    <w:rsid w:val="00D9677F"/>
    <w:rsid w:val="00D978AB"/>
    <w:rsid w:val="00DB4EB6"/>
    <w:rsid w:val="00E011D2"/>
    <w:rsid w:val="00E04237"/>
    <w:rsid w:val="00E1255A"/>
    <w:rsid w:val="00E3290F"/>
    <w:rsid w:val="00E336C3"/>
    <w:rsid w:val="00E40AD7"/>
    <w:rsid w:val="00E41537"/>
    <w:rsid w:val="00E67C44"/>
    <w:rsid w:val="00E701DD"/>
    <w:rsid w:val="00E74A53"/>
    <w:rsid w:val="00E8328A"/>
    <w:rsid w:val="00E93321"/>
    <w:rsid w:val="00EA1AB9"/>
    <w:rsid w:val="00EA2E4C"/>
    <w:rsid w:val="00EA3C98"/>
    <w:rsid w:val="00EC182E"/>
    <w:rsid w:val="00ED0086"/>
    <w:rsid w:val="00ED00B2"/>
    <w:rsid w:val="00F10AE8"/>
    <w:rsid w:val="00F1707F"/>
    <w:rsid w:val="00F26E0D"/>
    <w:rsid w:val="00F3140F"/>
    <w:rsid w:val="00F629FA"/>
    <w:rsid w:val="00F77EE7"/>
    <w:rsid w:val="00F92202"/>
    <w:rsid w:val="00F9321C"/>
    <w:rsid w:val="00F96CCD"/>
    <w:rsid w:val="00F97726"/>
    <w:rsid w:val="00FA0D8F"/>
    <w:rsid w:val="00FA25EA"/>
    <w:rsid w:val="00FC053E"/>
    <w:rsid w:val="00FC09B4"/>
    <w:rsid w:val="00FC6DEA"/>
    <w:rsid w:val="00FD5AD6"/>
    <w:rsid w:val="00FF0AB4"/>
    <w:rsid w:val="00FF4CBD"/>
    <w:rsid w:val="00FF5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B78B26"/>
  <w15:docId w15:val="{589F01AE-4807-4A84-A6D6-A45026810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8E3"/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90026"/>
    <w:pPr>
      <w:keepNext/>
      <w:keepLines/>
      <w:outlineLvl w:val="0"/>
    </w:pPr>
    <w:rPr>
      <w:rFonts w:eastAsia="Times New Roman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6F3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5178"/>
    <w:rPr>
      <w:rFonts w:ascii="Arial" w:hAnsi="Arial"/>
      <w:color w:val="0000FF"/>
      <w:sz w:val="18"/>
      <w:u w:val="single"/>
    </w:rPr>
  </w:style>
  <w:style w:type="character" w:styleId="Strong">
    <w:name w:val="Strong"/>
    <w:basedOn w:val="DefaultParagraphFont"/>
    <w:qFormat/>
    <w:rsid w:val="00036504"/>
    <w:rPr>
      <w:b/>
      <w:bCs/>
    </w:rPr>
  </w:style>
  <w:style w:type="character" w:customStyle="1" w:styleId="Heading1Char">
    <w:name w:val="Heading 1 Char"/>
    <w:basedOn w:val="DefaultParagraphFont"/>
    <w:link w:val="Heading1"/>
    <w:rsid w:val="00A90026"/>
    <w:rPr>
      <w:rFonts w:ascii="Arial" w:eastAsia="Times New Roman" w:hAnsi="Arial" w:cs="Times New Roman"/>
      <w:b/>
      <w:bCs/>
      <w:sz w:val="24"/>
      <w:szCs w:val="28"/>
    </w:rPr>
  </w:style>
  <w:style w:type="paragraph" w:customStyle="1" w:styleId="LetterFormat">
    <w:name w:val="Letter Format"/>
    <w:basedOn w:val="Normal"/>
    <w:qFormat/>
    <w:rsid w:val="001A3EEE"/>
    <w:pPr>
      <w:ind w:left="2880" w:right="720"/>
    </w:pPr>
    <w:rPr>
      <w:rFonts w:ascii="Garamond Premr Pro" w:hAnsi="Garamond Premr Pro"/>
      <w:sz w:val="24"/>
    </w:rPr>
  </w:style>
  <w:style w:type="paragraph" w:customStyle="1" w:styleId="Webstyle">
    <w:name w:val="Web style"/>
    <w:basedOn w:val="HTMLPreformatted"/>
    <w:qFormat/>
    <w:rsid w:val="005A53EA"/>
    <w:pPr>
      <w:spacing w:after="120"/>
    </w:pPr>
    <w:rPr>
      <w:rFonts w:ascii="Tahoma" w:eastAsia="Times New Roman" w:hAnsi="Tahoma" w:cs="Courier New"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6BCE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6BCE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B6D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D5A"/>
    <w:rPr>
      <w:rFonts w:ascii="Arial" w:hAnsi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B6D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D5A"/>
    <w:rPr>
      <w:rFonts w:ascii="Arial" w:hAnsi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6D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D5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6F3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0B7D0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81C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74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hpprovider.netsmartcloud.com/WebPages/Login.aspx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s://gcc02.safelinks.protection.outlook.com/?url=http%3A%2F%2Fwww.solanocounty.com%2Fdepts%2Fbh&amp;data=04%7C01%7C%7C5df59d7e894f4caaa44208da1da4329c%7C5e7f20ace5f14f838c3bce44b8486421%7C0%7C0%7C637854888306905883%7CUnknown%7CTWFpbGZsb3d8eyJWIjoiMC4wLjAwMDAiLCJQIjoiV2luMzIiLCJBTiI6Ik1haWwiLCJXVCI6Mn0%3D%7C3000&amp;sdata=4NgH3UaO5y3HgevJbCnPc6FwwLID1LZZYA%2BFRMQsNyI%3D&amp;reserved=0" TargetMode="External"/><Relationship Id="rId1" Type="http://schemas.openxmlformats.org/officeDocument/2006/relationships/hyperlink" Target="https://gcc02.safelinks.protection.outlook.com/?url=http%3A%2F%2Fwww.solanocounty.com%2Fdepts%2Fbh&amp;data=04%7C01%7C%7C5df59d7e894f4caaa44208da1da4329c%7C5e7f20ace5f14f838c3bce44b8486421%7C0%7C0%7C637854888306905883%7CUnknown%7CTWFpbGZsb3d8eyJWIjoiMC4wLjAwMDAiLCJQIjoiV2luMzIiLCJBTiI6Ik1haWwiLCJXVCI6Mn0%3D%7C3000&amp;sdata=4NgH3UaO5y3HgevJbCnPc6FwwLID1LZZYA%2BFRMQsNyI%3D&amp;reserved=0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c3edc203-1c89-46b6-8bb3-3953f58708a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1178769152C9408E6D6561B4F67559" ma:contentTypeVersion="16" ma:contentTypeDescription="Create a new document." ma:contentTypeScope="" ma:versionID="c1af8f6defddcbbf01a89bcb9d175d0a">
  <xsd:schema xmlns:xsd="http://www.w3.org/2001/XMLSchema" xmlns:xs="http://www.w3.org/2001/XMLSchema" xmlns:p="http://schemas.microsoft.com/office/2006/metadata/properties" xmlns:ns1="http://schemas.microsoft.com/sharepoint/v3" xmlns:ns3="c3edc203-1c89-46b6-8bb3-3953f58708a9" xmlns:ns4="ebacf984-b35e-43bd-bbab-06536f274122" targetNamespace="http://schemas.microsoft.com/office/2006/metadata/properties" ma:root="true" ma:fieldsID="9d479e15d1ba3dbfce418ded5db9d944" ns1:_="" ns3:_="" ns4:_="">
    <xsd:import namespace="http://schemas.microsoft.com/sharepoint/v3"/>
    <xsd:import namespace="c3edc203-1c89-46b6-8bb3-3953f58708a9"/>
    <xsd:import namespace="ebacf984-b35e-43bd-bbab-06536f2741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edc203-1c89-46b6-8bb3-3953f58708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cf984-b35e-43bd-bbab-06536f27412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C9FFEC-0854-4A7A-B326-50A864368BD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3edc203-1c89-46b6-8bb3-3953f58708a9"/>
  </ds:schemaRefs>
</ds:datastoreItem>
</file>

<file path=customXml/itemProps2.xml><?xml version="1.0" encoding="utf-8"?>
<ds:datastoreItem xmlns:ds="http://schemas.openxmlformats.org/officeDocument/2006/customXml" ds:itemID="{F6ACB894-8014-485C-BDE2-2506890452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56BC07-FF64-4022-96A7-325014F68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3edc203-1c89-46b6-8bb3-3953f58708a9"/>
    <ds:schemaRef ds:uri="ebacf984-b35e-43bd-bbab-06536f2741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819C8B-0F6E-45DF-8DB9-AC5C70DEB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S BH 2021 Letterhead</vt:lpstr>
    </vt:vector>
  </TitlesOfParts>
  <Company>Solano County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S BH 2021 Letterhead</dc:title>
  <dc:creator>Pierce, Steve L.</dc:creator>
  <cp:lastModifiedBy>Jules Riddle</cp:lastModifiedBy>
  <cp:revision>3</cp:revision>
  <cp:lastPrinted>2023-08-23T16:34:00Z</cp:lastPrinted>
  <dcterms:created xsi:type="dcterms:W3CDTF">2024-04-04T23:49:00Z</dcterms:created>
  <dcterms:modified xsi:type="dcterms:W3CDTF">2024-04-04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1178769152C9408E6D6561B4F67559</vt:lpwstr>
  </property>
</Properties>
</file>